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7085F" w14:textId="77777777" w:rsidR="00DA6112" w:rsidRDefault="00DA6112" w:rsidP="00DA6112">
      <w:pPr>
        <w:pStyle w:val="Standard"/>
        <w:ind w:firstLine="562"/>
        <w:rPr>
          <w:rFonts w:hint="eastAsia"/>
          <w:b/>
          <w:bCs/>
          <w:color w:val="ED1C24"/>
          <w:sz w:val="28"/>
          <w:szCs w:val="28"/>
        </w:rPr>
      </w:pPr>
      <w:proofErr w:type="gramStart"/>
      <w:r>
        <w:rPr>
          <w:b/>
          <w:bCs/>
          <w:color w:val="ED1C24"/>
          <w:sz w:val="28"/>
          <w:szCs w:val="28"/>
        </w:rPr>
        <w:t>一</w:t>
      </w:r>
      <w:proofErr w:type="gramEnd"/>
      <w:r>
        <w:rPr>
          <w:b/>
          <w:bCs/>
          <w:color w:val="ED1C24"/>
          <w:sz w:val="28"/>
          <w:szCs w:val="28"/>
        </w:rPr>
        <w:t xml:space="preserve">. </w:t>
      </w:r>
      <w:proofErr w:type="spellStart"/>
      <w:r>
        <w:rPr>
          <w:b/>
          <w:bCs/>
          <w:color w:val="ED1C24"/>
          <w:sz w:val="28"/>
          <w:szCs w:val="28"/>
        </w:rPr>
        <w:t>ROS_Melodic</w:t>
      </w:r>
      <w:proofErr w:type="spellEnd"/>
      <w:r>
        <w:rPr>
          <w:b/>
          <w:bCs/>
          <w:color w:val="ED1C24"/>
          <w:sz w:val="28"/>
          <w:szCs w:val="28"/>
        </w:rPr>
        <w:t>安装</w:t>
      </w:r>
      <w:r>
        <w:rPr>
          <w:b/>
          <w:bCs/>
          <w:color w:val="ED1C24"/>
          <w:sz w:val="28"/>
          <w:szCs w:val="28"/>
        </w:rPr>
        <w:t>——ubuntu18.04</w:t>
      </w:r>
    </w:p>
    <w:p w14:paraId="498906D1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28D765C1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>1.ubuntu16.04</w:t>
      </w:r>
      <w:r>
        <w:t>与</w:t>
      </w:r>
      <w:proofErr w:type="spellStart"/>
      <w:r>
        <w:t>ros_kinetic</w:t>
      </w:r>
      <w:proofErr w:type="spellEnd"/>
      <w:r>
        <w:t>匹配，</w:t>
      </w:r>
      <w:r>
        <w:t xml:space="preserve"> ubuntu18.04</w:t>
      </w:r>
      <w:r>
        <w:t>与</w:t>
      </w:r>
      <w:r>
        <w:t xml:space="preserve"> </w:t>
      </w:r>
      <w:proofErr w:type="spellStart"/>
      <w:r>
        <w:t>ros_melodic</w:t>
      </w:r>
      <w:proofErr w:type="spellEnd"/>
      <w:r>
        <w:t>匹配</w:t>
      </w:r>
    </w:p>
    <w:p w14:paraId="6A67712E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>2.</w:t>
      </w:r>
      <w:proofErr w:type="gramStart"/>
      <w:r>
        <w:t>按照官网链接</w:t>
      </w:r>
      <w:proofErr w:type="gramEnd"/>
      <w:r>
        <w:t>安装</w:t>
      </w:r>
      <w:r>
        <w:t>melodic</w:t>
      </w:r>
      <w:r>
        <w:t>：</w:t>
      </w:r>
      <w:r>
        <w:fldChar w:fldCharType="begin"/>
      </w:r>
      <w:r>
        <w:instrText xml:space="preserve"> HYPERLINK  "http://wiki.ros.org/melodic/Installation/Ubuntu" </w:instrText>
      </w:r>
      <w:r>
        <w:rPr>
          <w:rFonts w:hint="eastAsia"/>
        </w:rPr>
        <w:fldChar w:fldCharType="separate"/>
      </w:r>
      <w:r>
        <w:t>http://wiki.ros.org/melodic/Installation/Ubuntu</w:t>
      </w:r>
      <w:r>
        <w:fldChar w:fldCharType="end"/>
      </w:r>
    </w:p>
    <w:p w14:paraId="1D6DEA46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 xml:space="preserve">3.sudo </w:t>
      </w:r>
      <w:proofErr w:type="spellStart"/>
      <w:r>
        <w:t>rosdep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 </w:t>
      </w:r>
      <w:r>
        <w:t>报错解决：</w:t>
      </w:r>
    </w:p>
    <w:p w14:paraId="1CC13CE0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ab/>
      </w:r>
      <w:hyperlink r:id="rId4" w:history="1">
        <w:r>
          <w:t>https://blog.csdn.net/wjjwangde/article/details/109808371</w:t>
        </w:r>
      </w:hyperlink>
    </w:p>
    <w:p w14:paraId="3C490EC1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>4.</w:t>
      </w:r>
    </w:p>
    <w:p w14:paraId="59C7D07D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61962519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581A1A2E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7C6B3857" w14:textId="77777777" w:rsidR="00DA6112" w:rsidRDefault="00DA6112" w:rsidP="00DA6112">
      <w:pPr>
        <w:pStyle w:val="Standard"/>
        <w:ind w:firstLine="562"/>
        <w:rPr>
          <w:rFonts w:hint="eastAsia"/>
          <w:b/>
          <w:bCs/>
          <w:color w:val="ED1C24"/>
          <w:sz w:val="28"/>
          <w:szCs w:val="28"/>
        </w:rPr>
      </w:pPr>
      <w:r>
        <w:rPr>
          <w:b/>
          <w:bCs/>
          <w:color w:val="ED1C24"/>
          <w:sz w:val="28"/>
          <w:szCs w:val="28"/>
        </w:rPr>
        <w:t>二</w:t>
      </w:r>
      <w:r>
        <w:rPr>
          <w:b/>
          <w:bCs/>
          <w:color w:val="ED1C24"/>
          <w:sz w:val="28"/>
          <w:szCs w:val="28"/>
        </w:rPr>
        <w:t xml:space="preserve">.Azure Kinect SDK </w:t>
      </w:r>
      <w:r>
        <w:rPr>
          <w:b/>
          <w:bCs/>
          <w:color w:val="ED1C24"/>
          <w:sz w:val="28"/>
          <w:szCs w:val="28"/>
        </w:rPr>
        <w:t>安装</w:t>
      </w:r>
      <w:r>
        <w:rPr>
          <w:b/>
          <w:bCs/>
          <w:color w:val="ED1C24"/>
          <w:sz w:val="28"/>
          <w:szCs w:val="28"/>
        </w:rPr>
        <w:t xml:space="preserve">      </w:t>
      </w:r>
      <w:r>
        <w:rPr>
          <w:b/>
          <w:bCs/>
          <w:color w:val="ED1C24"/>
          <w:sz w:val="28"/>
          <w:szCs w:val="28"/>
        </w:rPr>
        <w:t>支持的操作系统为</w:t>
      </w:r>
      <w:r>
        <w:rPr>
          <w:b/>
          <w:bCs/>
          <w:color w:val="ED1C24"/>
          <w:sz w:val="28"/>
          <w:szCs w:val="28"/>
        </w:rPr>
        <w:t>Ubuntu18.04</w:t>
      </w:r>
    </w:p>
    <w:p w14:paraId="385D5572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6FA3C95B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>1.</w:t>
      </w:r>
      <w:r>
        <w:t>使用</w:t>
      </w:r>
      <w:r>
        <w:t>apt</w:t>
      </w:r>
      <w:r>
        <w:t>方式安装</w:t>
      </w:r>
      <w:r>
        <w:t xml:space="preserve"> </w:t>
      </w:r>
      <w:r>
        <w:t>（看到有</w:t>
      </w:r>
      <w:proofErr w:type="gramStart"/>
      <w:r>
        <w:t>的博客是</w:t>
      </w:r>
      <w:proofErr w:type="gramEnd"/>
      <w:r>
        <w:t>用源码编译的方式进行安装的）</w:t>
      </w:r>
    </w:p>
    <w:p w14:paraId="7970AB2E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 xml:space="preserve">1.1 </w:t>
      </w:r>
      <w:r>
        <w:t>先配置</w:t>
      </w:r>
      <w:r>
        <w:t>Microsoft</w:t>
      </w:r>
      <w:r>
        <w:t>的包存储库</w:t>
      </w:r>
    </w:p>
    <w:p w14:paraId="7263FF1D" w14:textId="77777777" w:rsidR="00DA6112" w:rsidRDefault="00DA6112" w:rsidP="00DA6112">
      <w:pPr>
        <w:pStyle w:val="Textbody"/>
        <w:rPr>
          <w:rFonts w:hint="eastAsia"/>
        </w:rPr>
      </w:pPr>
      <w:r>
        <w:rPr>
          <w:rStyle w:val="SourceText"/>
          <w:rFonts w:ascii="SFMono-Regular, Consolas, 'Libe" w:hAnsi="SFMono-Regular, Consolas, 'Libe"/>
          <w:color w:val="171717"/>
          <w:sz w:val="19"/>
        </w:rPr>
        <w:tab/>
        <w:t>curl -</w:t>
      </w:r>
      <w:proofErr w:type="spellStart"/>
      <w:r>
        <w:rPr>
          <w:rStyle w:val="SourceText"/>
          <w:rFonts w:ascii="SFMono-Regular, Consolas, 'Libe" w:hAnsi="SFMono-Regular, Consolas, 'Libe"/>
          <w:color w:val="171717"/>
          <w:sz w:val="19"/>
        </w:rPr>
        <w:t>sSL</w:t>
      </w:r>
      <w:proofErr w:type="spellEnd"/>
      <w:r>
        <w:rPr>
          <w:rStyle w:val="SourceText"/>
          <w:rFonts w:ascii="SFMono-Regular, Consolas, 'Libe" w:hAnsi="SFMono-Regular, Consolas, 'Libe"/>
          <w:color w:val="171717"/>
          <w:sz w:val="19"/>
        </w:rPr>
        <w:t xml:space="preserve"> https://packages.microsoft.com/keys/microsoft.asc | </w:t>
      </w:r>
      <w:proofErr w:type="spellStart"/>
      <w:r>
        <w:rPr>
          <w:rStyle w:val="SourceText"/>
          <w:rFonts w:ascii="SFMono-Regular, Consolas, 'Libe" w:hAnsi="SFMono-Regular, Consolas, 'Libe"/>
          <w:color w:val="171717"/>
          <w:sz w:val="19"/>
        </w:rPr>
        <w:t>sudo</w:t>
      </w:r>
      <w:proofErr w:type="spellEnd"/>
      <w:r>
        <w:rPr>
          <w:rStyle w:val="SourceText"/>
          <w:rFonts w:ascii="SFMono-Regular, Consolas, 'Libe" w:hAnsi="SFMono-Regular, Consolas, 'Libe"/>
          <w:color w:val="171717"/>
          <w:sz w:val="19"/>
        </w:rPr>
        <w:t xml:space="preserve"> apt-key add -</w:t>
      </w:r>
    </w:p>
    <w:p w14:paraId="013F0209" w14:textId="77777777" w:rsidR="00DA6112" w:rsidRDefault="00DA6112" w:rsidP="00DA6112">
      <w:pPr>
        <w:pStyle w:val="Textbody"/>
        <w:rPr>
          <w:rFonts w:hint="eastAsia"/>
        </w:rPr>
      </w:pPr>
      <w:r>
        <w:rPr>
          <w:rStyle w:val="SourceText"/>
          <w:rFonts w:ascii="SFMono-Regular, Consolas, 'Libe" w:hAnsi="SFMono-Regular, Consolas, 'Libe"/>
          <w:color w:val="171717"/>
          <w:sz w:val="19"/>
        </w:rPr>
        <w:tab/>
      </w:r>
      <w:proofErr w:type="spellStart"/>
      <w:r>
        <w:rPr>
          <w:rStyle w:val="SourceText"/>
          <w:rFonts w:ascii="SFMono-Regular, Consolas, 'Libe" w:hAnsi="SFMono-Regular, Consolas, 'Libe"/>
          <w:color w:val="171717"/>
          <w:sz w:val="19"/>
        </w:rPr>
        <w:t>sudo</w:t>
      </w:r>
      <w:proofErr w:type="spellEnd"/>
      <w:r>
        <w:rPr>
          <w:rStyle w:val="SourceText"/>
          <w:rFonts w:ascii="SFMono-Regular, Consolas, 'Libe" w:hAnsi="SFMono-Regular, Consolas, 'Libe"/>
          <w:color w:val="171717"/>
          <w:sz w:val="19"/>
        </w:rPr>
        <w:t xml:space="preserve"> apt-add-repository </w:t>
      </w:r>
      <w:hyperlink r:id="rId5" w:history="1">
        <w:r>
          <w:rPr>
            <w:rStyle w:val="SourceText"/>
          </w:rPr>
          <w:t>https://packages.microsoft.com/ubuntu/18.04/prod</w:t>
        </w:r>
      </w:hyperlink>
    </w:p>
    <w:p w14:paraId="693DC88B" w14:textId="77777777" w:rsidR="00DA6112" w:rsidRDefault="00DA6112" w:rsidP="00DA6112">
      <w:pPr>
        <w:pStyle w:val="Textbody"/>
        <w:spacing w:after="0"/>
        <w:rPr>
          <w:rFonts w:hint="eastAsia"/>
        </w:rPr>
      </w:pPr>
      <w:r>
        <w:rPr>
          <w:rStyle w:val="SourceText"/>
          <w:rFonts w:ascii="SFMono-Regular, Consolas, 'Libe" w:hAnsi="SFMono-Regular, Consolas, 'Libe"/>
          <w:color w:val="171717"/>
          <w:sz w:val="19"/>
        </w:rPr>
        <w:tab/>
      </w:r>
      <w:proofErr w:type="spellStart"/>
      <w:r>
        <w:rPr>
          <w:rStyle w:val="SourceText"/>
          <w:rFonts w:ascii="SFMono-Regular, Consolas, 'Libe" w:hAnsi="SFMono-Regular, Consolas, 'Libe"/>
          <w:color w:val="171717"/>
          <w:sz w:val="19"/>
        </w:rPr>
        <w:t>sudo</w:t>
      </w:r>
      <w:proofErr w:type="spellEnd"/>
      <w:r>
        <w:rPr>
          <w:rStyle w:val="SourceText"/>
          <w:rFonts w:ascii="SFMono-Regular, Consolas, 'Libe" w:hAnsi="SFMono-Regular, Consolas, 'Libe"/>
          <w:color w:val="171717"/>
          <w:sz w:val="19"/>
        </w:rPr>
        <w:t xml:space="preserve"> apt-get update</w:t>
      </w:r>
    </w:p>
    <w:p w14:paraId="02435BF6" w14:textId="77777777" w:rsidR="00DA6112" w:rsidRDefault="00DA6112" w:rsidP="00DA6112">
      <w:pPr>
        <w:pStyle w:val="Textbody"/>
        <w:spacing w:after="0"/>
        <w:rPr>
          <w:rFonts w:hint="eastAsia"/>
        </w:rPr>
      </w:pPr>
    </w:p>
    <w:p w14:paraId="6D2B94AD" w14:textId="77777777" w:rsidR="00DA6112" w:rsidRDefault="00DA6112" w:rsidP="00DA6112">
      <w:pPr>
        <w:pStyle w:val="Textbody"/>
        <w:spacing w:after="0"/>
        <w:rPr>
          <w:rFonts w:hint="eastAsia"/>
        </w:rPr>
      </w:pPr>
      <w:r>
        <w:rPr>
          <w:rStyle w:val="SourceText"/>
          <w:rFonts w:ascii="SFMono-Regular, Consolas, 'Libe" w:hAnsi="SFMono-Regular, Consolas, 'Libe"/>
          <w:color w:val="171717"/>
          <w:sz w:val="19"/>
        </w:rPr>
        <w:tab/>
      </w:r>
      <w:proofErr w:type="gramStart"/>
      <w:r>
        <w:rPr>
          <w:rStyle w:val="SourceText"/>
          <w:rFonts w:ascii="SFMono-Regular, Consolas, 'Libe" w:hAnsi="SFMono-Regular, Consolas, 'Libe"/>
          <w:color w:val="171717"/>
          <w:sz w:val="19"/>
        </w:rPr>
        <w:t>官网链接</w:t>
      </w:r>
      <w:proofErr w:type="gramEnd"/>
      <w:r>
        <w:rPr>
          <w:rStyle w:val="SourceText"/>
          <w:rFonts w:ascii="SFMono-Regular, Consolas, 'Libe" w:hAnsi="SFMono-Regular, Consolas, 'Libe"/>
          <w:color w:val="171717"/>
          <w:sz w:val="19"/>
        </w:rPr>
        <w:t>：</w:t>
      </w:r>
      <w:r>
        <w:fldChar w:fldCharType="begin"/>
      </w:r>
      <w:r>
        <w:instrText xml:space="preserve"> HYPERLINK  "https://docs.microsoft.com/zh-cn/windows-server/administration/linux-package-repository-for-microsoft-software" </w:instrText>
      </w:r>
      <w:r>
        <w:rPr>
          <w:rFonts w:hint="eastAsia"/>
        </w:rPr>
        <w:fldChar w:fldCharType="separate"/>
      </w:r>
      <w:r>
        <w:rPr>
          <w:rStyle w:val="SourceText"/>
        </w:rPr>
        <w:t>https://docs.microsoft.com/zh-cn/windows-server/administration/linux-package-repository-for-microsoft-software</w:t>
      </w:r>
      <w:r>
        <w:rPr>
          <w:rStyle w:val="SourceText"/>
        </w:rPr>
        <w:fldChar w:fldCharType="end"/>
      </w:r>
    </w:p>
    <w:p w14:paraId="3BF3A66A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0D43FAC4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 xml:space="preserve">1.2 </w:t>
      </w:r>
      <w:r>
        <w:t>安装</w:t>
      </w:r>
      <w:r>
        <w:t>SDK</w:t>
      </w:r>
    </w:p>
    <w:p w14:paraId="03F7E4E8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5815587E" w14:textId="77777777" w:rsidR="00DA6112" w:rsidRDefault="00DA6112" w:rsidP="00DA6112">
      <w:pPr>
        <w:pStyle w:val="Textbody"/>
        <w:rPr>
          <w:rFonts w:hint="eastAsia"/>
        </w:rPr>
      </w:pPr>
      <w:r>
        <w:rPr>
          <w:rStyle w:val="SourceText"/>
          <w:rFonts w:ascii="SFMono-Regular, Consolas, 'Libe" w:hAnsi="SFMono-Regular, Consolas, 'Libe"/>
          <w:color w:val="171717"/>
          <w:sz w:val="19"/>
        </w:rPr>
        <w:tab/>
      </w:r>
      <w:proofErr w:type="spellStart"/>
      <w:r>
        <w:rPr>
          <w:rStyle w:val="SourceText"/>
          <w:rFonts w:ascii="SFMono-Regular, Consolas, 'Libe" w:hAnsi="SFMono-Regular, Consolas, 'Libe"/>
          <w:color w:val="171717"/>
          <w:sz w:val="19"/>
        </w:rPr>
        <w:t>sudo</w:t>
      </w:r>
      <w:proofErr w:type="spellEnd"/>
      <w:r>
        <w:rPr>
          <w:rStyle w:val="SourceText"/>
          <w:rFonts w:ascii="SFMono-Regular, Consolas, 'Libe" w:hAnsi="SFMono-Regular, Consolas, 'Libe"/>
          <w:color w:val="171717"/>
          <w:sz w:val="19"/>
        </w:rPr>
        <w:t xml:space="preserve"> apt install k4a-tools</w:t>
      </w:r>
    </w:p>
    <w:p w14:paraId="45F0CD2A" w14:textId="77777777" w:rsidR="00DA6112" w:rsidRDefault="00DA6112" w:rsidP="00DA6112">
      <w:pPr>
        <w:pStyle w:val="Textbody"/>
        <w:spacing w:after="0"/>
        <w:rPr>
          <w:rFonts w:hint="eastAsia"/>
        </w:rPr>
      </w:pPr>
      <w:r>
        <w:rPr>
          <w:rStyle w:val="SourceText"/>
          <w:rFonts w:ascii="SFMono-Regular, Consolas, 'Libe" w:hAnsi="SFMono-Regular, Consolas, 'Libe"/>
          <w:color w:val="171717"/>
          <w:sz w:val="19"/>
        </w:rPr>
        <w:tab/>
      </w:r>
      <w:proofErr w:type="spellStart"/>
      <w:r>
        <w:rPr>
          <w:rStyle w:val="SourceText"/>
          <w:rFonts w:ascii="SFMono-Regular, Consolas, 'Libe" w:hAnsi="SFMono-Regular, Consolas, 'Libe"/>
          <w:color w:val="171717"/>
          <w:sz w:val="19"/>
        </w:rPr>
        <w:t>sudo</w:t>
      </w:r>
      <w:proofErr w:type="spellEnd"/>
      <w:r>
        <w:rPr>
          <w:rStyle w:val="SourceText"/>
          <w:rFonts w:ascii="SFMono-Regular, Consolas, 'Libe" w:hAnsi="SFMono-Regular, Consolas, 'Libe"/>
          <w:color w:val="171717"/>
          <w:sz w:val="19"/>
        </w:rPr>
        <w:t xml:space="preserve"> apt install libk4a1.1-dev</w:t>
      </w:r>
    </w:p>
    <w:p w14:paraId="41FB939B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ab/>
      </w:r>
      <w:proofErr w:type="gramStart"/>
      <w:r>
        <w:t>官网链接</w:t>
      </w:r>
      <w:proofErr w:type="gramEnd"/>
      <w:r>
        <w:t>：</w:t>
      </w:r>
      <w:r>
        <w:fldChar w:fldCharType="begin"/>
      </w:r>
      <w:r>
        <w:instrText xml:space="preserve"> HYPERLINK  "https://docs.microsoft.com/zh-cn/azure/Kinect-dk/sensor-sdk-download" </w:instrText>
      </w:r>
      <w:r>
        <w:rPr>
          <w:rFonts w:hint="eastAsia"/>
        </w:rPr>
        <w:fldChar w:fldCharType="separate"/>
      </w:r>
      <w:r>
        <w:t>https://docs.microsoft.com/zh-cn/azure/Kinect-dk/sensor-sdk-download</w:t>
      </w:r>
      <w:r>
        <w:fldChar w:fldCharType="end"/>
      </w:r>
    </w:p>
    <w:p w14:paraId="6B5A88DB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0B413AD0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ab/>
      </w:r>
      <w:proofErr w:type="spellStart"/>
      <w:r>
        <w:rPr>
          <w:rFonts w:ascii="Source Code Pro" w:hAnsi="Source Code Pro"/>
          <w:color w:val="000000"/>
          <w:sz w:val="21"/>
        </w:rPr>
        <w:t>sudo</w:t>
      </w:r>
      <w:proofErr w:type="spellEnd"/>
      <w:r>
        <w:rPr>
          <w:rFonts w:ascii="Source Code Pro" w:hAnsi="Source Code Pro"/>
          <w:color w:val="000000"/>
          <w:sz w:val="21"/>
        </w:rPr>
        <w:t xml:space="preserve"> apt install libk4a1.4-dev</w:t>
      </w:r>
    </w:p>
    <w:p w14:paraId="6079FDC6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hAnsi="Source Code Pro"/>
          <w:color w:val="000000"/>
          <w:sz w:val="21"/>
        </w:rPr>
        <w:tab/>
        <w:t>home</w:t>
      </w:r>
      <w:r>
        <w:rPr>
          <w:rFonts w:ascii="Source Code Pro" w:hAnsi="Source Code Pro"/>
          <w:color w:val="000000"/>
          <w:sz w:val="21"/>
        </w:rPr>
        <w:t>目录</w:t>
      </w:r>
    </w:p>
    <w:p w14:paraId="43098852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hAnsi="Source Code Pro"/>
          <w:color w:val="000000"/>
          <w:sz w:val="21"/>
        </w:rPr>
        <w:tab/>
        <w:t xml:space="preserve">git clone -b v1.4.0 </w:t>
      </w:r>
      <w:hyperlink r:id="rId6" w:history="1">
        <w:r>
          <w:t>https://github.com/microsoft/Azure-Kinect-Sensor-SDK.git</w:t>
        </w:r>
      </w:hyperlink>
    </w:p>
    <w:p w14:paraId="5FBF8123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50CA0344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hAnsi="Source Code Pro"/>
          <w:color w:val="000000"/>
          <w:sz w:val="21"/>
        </w:rPr>
        <w:tab/>
      </w:r>
      <w:r>
        <w:rPr>
          <w:rFonts w:ascii="Source Code Pro" w:eastAsia="apple-system, 'SF UI Text', Ari" w:hAnsi="Source Code Pro"/>
          <w:color w:val="4D4D4D"/>
        </w:rPr>
        <w:t>下载依赖项：在</w:t>
      </w:r>
      <w:r>
        <w:rPr>
          <w:rFonts w:ascii="apple-system, 'SF UI Text', Ari" w:hAnsi="apple-system, 'SF UI Text', Ari"/>
          <w:color w:val="4D4D4D"/>
        </w:rPr>
        <w:t xml:space="preserve">~/Azure-Kinect-Sensor-SDK/scripts/docker </w:t>
      </w:r>
      <w:r>
        <w:rPr>
          <w:rFonts w:ascii="Source Code Pro" w:eastAsia="apple-system, 'SF UI Text', Ari" w:hAnsi="Source Code Pro"/>
          <w:color w:val="4D4D4D"/>
        </w:rPr>
        <w:t>路径下找到</w:t>
      </w:r>
      <w:r>
        <w:rPr>
          <w:rFonts w:ascii="apple-system, 'SF UI Text', Ari" w:hAnsi="apple-system, 'SF UI Text', Ari"/>
          <w:color w:val="4D4D4D"/>
        </w:rPr>
        <w:t>setup-ubuntu.sh</w:t>
      </w:r>
      <w:r>
        <w:rPr>
          <w:rFonts w:ascii="Source Code Pro" w:eastAsia="apple-system, 'SF UI Text', Ari" w:hAnsi="Source Code Pro"/>
          <w:color w:val="4D4D4D"/>
        </w:rPr>
        <w:t>文件，右击</w:t>
      </w:r>
      <w:r>
        <w:rPr>
          <w:rFonts w:ascii="apple-system, 'SF UI Text', Ari" w:hAnsi="apple-system, 'SF UI Text', Ari"/>
          <w:color w:val="4D4D4D"/>
        </w:rPr>
        <w:t>-&gt;</w:t>
      </w:r>
      <w:r>
        <w:rPr>
          <w:rFonts w:ascii="Source Code Pro" w:eastAsia="apple-system, 'SF UI Text', Ari" w:hAnsi="Source Code Pro"/>
          <w:color w:val="4D4D4D"/>
        </w:rPr>
        <w:t>属性</w:t>
      </w:r>
      <w:r>
        <w:rPr>
          <w:rFonts w:ascii="apple-system, 'SF UI Text', Ari" w:hAnsi="apple-system, 'SF UI Text', Ari"/>
          <w:color w:val="4D4D4D"/>
        </w:rPr>
        <w:t>-&gt;</w:t>
      </w:r>
      <w:r>
        <w:rPr>
          <w:rFonts w:ascii="Source Code Pro" w:eastAsia="apple-system, 'SF UI Text', Ari" w:hAnsi="Source Code Pro"/>
          <w:color w:val="4D4D4D"/>
        </w:rPr>
        <w:t>权限</w:t>
      </w:r>
      <w:r>
        <w:rPr>
          <w:rFonts w:ascii="apple-system, 'SF UI Text', Ari" w:hAnsi="apple-system, 'SF UI Text', Ari"/>
          <w:color w:val="4D4D4D"/>
        </w:rPr>
        <w:t>-&gt;</w:t>
      </w:r>
      <w:r>
        <w:rPr>
          <w:rFonts w:ascii="Source Code Pro" w:hAnsi="Source Code Pro"/>
          <w:color w:val="000000"/>
          <w:sz w:val="21"/>
        </w:rPr>
        <w:br/>
      </w:r>
      <w:proofErr w:type="gramStart"/>
      <w:r>
        <w:rPr>
          <w:rFonts w:ascii="Source Code Pro" w:eastAsia="apple-system, 'SF UI Text', Ari" w:hAnsi="Source Code Pro"/>
          <w:color w:val="4D4D4D"/>
        </w:rPr>
        <w:t>勾选允许</w:t>
      </w:r>
      <w:proofErr w:type="gramEnd"/>
      <w:r>
        <w:rPr>
          <w:rFonts w:ascii="Source Code Pro" w:eastAsia="apple-system, 'SF UI Text', Ari" w:hAnsi="Source Code Pro"/>
          <w:color w:val="4D4D4D"/>
        </w:rPr>
        <w:t>作为程序执行文件</w:t>
      </w:r>
    </w:p>
    <w:p w14:paraId="70EC2297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eastAsia="apple-system, 'SF UI Text', Ari" w:hAnsi="Source Code Pro"/>
          <w:color w:val="000000"/>
        </w:rPr>
        <w:tab/>
        <w:t>cd /Azure-Kinect-Sensor-SDK/scripts/docker</w:t>
      </w:r>
    </w:p>
    <w:p w14:paraId="2DF7E15C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198D4C7C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eastAsia="apple-system, 'SF UI Text', Ari" w:hAnsi="Source Code Pro"/>
          <w:color w:val="000000"/>
        </w:rPr>
        <w:tab/>
      </w:r>
      <w:proofErr w:type="spellStart"/>
      <w:r>
        <w:rPr>
          <w:rFonts w:ascii="Source Code Pro" w:eastAsia="apple-system, 'SF UI Text', Ari" w:hAnsi="Source Code Pro"/>
          <w:color w:val="000000"/>
        </w:rPr>
        <w:t>sudo</w:t>
      </w:r>
      <w:proofErr w:type="spellEnd"/>
      <w:r>
        <w:rPr>
          <w:rFonts w:ascii="Source Code Pro" w:eastAsia="apple-system, 'SF UI Text', Ari" w:hAnsi="Source Code Pro"/>
          <w:color w:val="000000"/>
        </w:rPr>
        <w:t xml:space="preserve"> </w:t>
      </w:r>
      <w:proofErr w:type="spellStart"/>
      <w:r>
        <w:rPr>
          <w:rFonts w:ascii="Source Code Pro" w:eastAsia="apple-system, 'SF UI Text', Ari" w:hAnsi="Source Code Pro"/>
          <w:color w:val="000000"/>
        </w:rPr>
        <w:t>chmod</w:t>
      </w:r>
      <w:proofErr w:type="spellEnd"/>
      <w:r>
        <w:rPr>
          <w:rFonts w:ascii="Source Code Pro" w:eastAsia="apple-system, 'SF UI Text', Ari" w:hAnsi="Source Code Pro"/>
          <w:color w:val="000000"/>
        </w:rPr>
        <w:t xml:space="preserve"> 777 setup-ubuntu.sh</w:t>
      </w:r>
    </w:p>
    <w:p w14:paraId="5CBBDE27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2E466558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eastAsia="apple-system, 'SF UI Text', Ari" w:hAnsi="Source Code Pro"/>
          <w:color w:val="000000"/>
        </w:rPr>
        <w:tab/>
      </w:r>
      <w:proofErr w:type="spellStart"/>
      <w:r>
        <w:rPr>
          <w:rFonts w:ascii="Source Code Pro" w:eastAsia="apple-system, 'SF UI Text', Ari" w:hAnsi="Source Code Pro"/>
          <w:color w:val="000000"/>
        </w:rPr>
        <w:t>sudo</w:t>
      </w:r>
      <w:proofErr w:type="spellEnd"/>
      <w:r>
        <w:rPr>
          <w:rFonts w:ascii="Source Code Pro" w:eastAsia="apple-system, 'SF UI Text', Ari" w:hAnsi="Source Code Pro"/>
          <w:color w:val="000000"/>
        </w:rPr>
        <w:t xml:space="preserve"> </w:t>
      </w:r>
      <w:proofErr w:type="spellStart"/>
      <w:r>
        <w:rPr>
          <w:rFonts w:ascii="Source Code Pro" w:eastAsia="apple-system, 'SF UI Text', Ari" w:hAnsi="Source Code Pro"/>
          <w:color w:val="000000"/>
        </w:rPr>
        <w:t>sh</w:t>
      </w:r>
      <w:proofErr w:type="spellEnd"/>
      <w:r>
        <w:rPr>
          <w:rFonts w:ascii="Source Code Pro" w:eastAsia="apple-system, 'SF UI Text', Ari" w:hAnsi="Source Code Pro"/>
          <w:color w:val="000000"/>
        </w:rPr>
        <w:t xml:space="preserve"> setup-ubuntu.sh</w:t>
      </w:r>
    </w:p>
    <w:p w14:paraId="5DAABF60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eastAsia="apple-system, 'SF UI Text', Ari" w:hAnsi="Source Code Pro"/>
          <w:color w:val="000000"/>
        </w:rPr>
        <w:tab/>
      </w:r>
    </w:p>
    <w:p w14:paraId="7A7CC0FB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eastAsia="apple-system, 'SF UI Text', Ari" w:hAnsi="Source Code Pro"/>
          <w:color w:val="000000"/>
        </w:rPr>
        <w:tab/>
      </w:r>
      <w:r>
        <w:rPr>
          <w:rFonts w:ascii="Source Code Pro" w:eastAsia="apple-system, 'SF UI Text', Ari" w:hAnsi="Source Code Pro"/>
          <w:color w:val="000000"/>
        </w:rPr>
        <w:t>出现了一个</w:t>
      </w:r>
      <w:r>
        <w:rPr>
          <w:rFonts w:ascii="apple-system, 'SF UI Text', Ari" w:eastAsia="apple-system, 'SF UI Text', Ari" w:hAnsi="apple-system, 'SF UI Text', Ari"/>
          <w:color w:val="000000"/>
        </w:rPr>
        <w:t xml:space="preserve">Syntax error: “(” unexpected </w:t>
      </w:r>
      <w:r>
        <w:rPr>
          <w:rFonts w:ascii="Source Code Pro" w:eastAsia="apple-system, 'SF UI Text', Ari" w:hAnsi="Source Code Pro"/>
          <w:color w:val="000000"/>
        </w:rPr>
        <w:t>的报错，通过以下命令解决</w:t>
      </w:r>
    </w:p>
    <w:p w14:paraId="1F0447BC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eastAsia="apple-system, 'SF UI Text', Ari" w:hAnsi="Source Code Pro"/>
          <w:color w:val="000000"/>
        </w:rPr>
        <w:tab/>
      </w:r>
      <w:proofErr w:type="spellStart"/>
      <w:r>
        <w:rPr>
          <w:rFonts w:ascii="Source Code Pro" w:eastAsia="apple-system, 'SF UI Text', Ari" w:hAnsi="Source Code Pro"/>
          <w:color w:val="000000"/>
        </w:rPr>
        <w:t>sudo</w:t>
      </w:r>
      <w:proofErr w:type="spellEnd"/>
      <w:r>
        <w:rPr>
          <w:rFonts w:ascii="Source Code Pro" w:eastAsia="apple-system, 'SF UI Text', Ari" w:hAnsi="Source Code Pro"/>
          <w:color w:val="000000"/>
        </w:rPr>
        <w:t xml:space="preserve"> </w:t>
      </w:r>
      <w:proofErr w:type="spellStart"/>
      <w:r>
        <w:rPr>
          <w:rFonts w:ascii="Source Code Pro" w:eastAsia="apple-system, 'SF UI Text', Ari" w:hAnsi="Source Code Pro"/>
          <w:color w:val="000000"/>
        </w:rPr>
        <w:t>dpkg</w:t>
      </w:r>
      <w:proofErr w:type="spellEnd"/>
      <w:r>
        <w:rPr>
          <w:rFonts w:ascii="Source Code Pro" w:eastAsia="apple-system, 'SF UI Text', Ari" w:hAnsi="Source Code Pro"/>
          <w:color w:val="000000"/>
        </w:rPr>
        <w:t xml:space="preserve">-reconfigure dash   </w:t>
      </w:r>
      <w:r>
        <w:rPr>
          <w:rFonts w:ascii="Source Code Pro" w:eastAsia="apple-system, 'SF UI Text', Ari" w:hAnsi="Source Code Pro"/>
          <w:color w:val="000000"/>
        </w:rPr>
        <w:t>选择</w:t>
      </w:r>
      <w:r>
        <w:rPr>
          <w:rFonts w:ascii="apple-system, 'SF UI Text', Ari" w:eastAsia="apple-system, 'SF UI Text', Ari" w:hAnsi="apple-system, 'SF UI Text', Ari"/>
          <w:color w:val="000000"/>
        </w:rPr>
        <w:t>NO</w:t>
      </w:r>
      <w:r>
        <w:rPr>
          <w:rFonts w:ascii="Source Code Pro" w:eastAsia="apple-system, 'SF UI Text', Ari" w:hAnsi="Source Code Pro"/>
          <w:color w:val="000000"/>
        </w:rPr>
        <w:t>就行</w:t>
      </w:r>
    </w:p>
    <w:p w14:paraId="0240B62A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07992BF3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1A37AFB8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655CF748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 xml:space="preserve">1.3 </w:t>
      </w:r>
      <w:r>
        <w:t>运行</w:t>
      </w:r>
      <w:r>
        <w:t>k4aiewer</w:t>
      </w:r>
      <w:r>
        <w:t>进行安装测试</w:t>
      </w:r>
    </w:p>
    <w:p w14:paraId="3A8760C2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ab/>
      </w:r>
      <w:proofErr w:type="spellStart"/>
      <w:r>
        <w:t>sudo</w:t>
      </w:r>
      <w:proofErr w:type="spellEnd"/>
      <w:r>
        <w:t xml:space="preserve"> k4aviewer</w:t>
      </w:r>
    </w:p>
    <w:p w14:paraId="7697BB4E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35F98E75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 xml:space="preserve">1.4 </w:t>
      </w:r>
      <w:r>
        <w:t>取消</w:t>
      </w:r>
      <w:r>
        <w:t>root</w:t>
      </w:r>
      <w:r>
        <w:t>权限启动</w:t>
      </w:r>
    </w:p>
    <w:p w14:paraId="41DAE05E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tab/>
      </w:r>
      <w:r>
        <w:t>下载</w:t>
      </w:r>
      <w:r>
        <w:t>99-k4a.rules</w:t>
      </w:r>
      <w:r>
        <w:t>文件，并将其复制到</w:t>
      </w:r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udev</w:t>
      </w:r>
      <w:proofErr w:type="spellEnd"/>
      <w:r>
        <w:t>/</w:t>
      </w:r>
      <w:proofErr w:type="spellStart"/>
      <w:r>
        <w:t>rules.d</w:t>
      </w:r>
      <w:proofErr w:type="spellEnd"/>
      <w:r>
        <w:t xml:space="preserve">/ </w:t>
      </w:r>
      <w:r>
        <w:t>目录中</w:t>
      </w:r>
    </w:p>
    <w:p w14:paraId="04DE4307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sudo</w:t>
      </w:r>
      <w:proofErr w:type="spellEnd"/>
      <w:r>
        <w:rPr>
          <w:color w:val="000000"/>
        </w:rPr>
        <w:t xml:space="preserve"> </w:t>
      </w:r>
      <w:r>
        <w:rPr>
          <w:rFonts w:ascii="Source Code Pro" w:hAnsi="Source Code Pro"/>
          <w:color w:val="000000"/>
          <w:sz w:val="21"/>
        </w:rPr>
        <w:t xml:space="preserve">cp </w:t>
      </w:r>
      <w:proofErr w:type="gramStart"/>
      <w:r>
        <w:rPr>
          <w:rFonts w:ascii="Source Code Pro" w:hAnsi="Source Code Pro"/>
          <w:color w:val="000000"/>
          <w:sz w:val="21"/>
        </w:rPr>
        <w:t>scripts/99-k4a.rules  /</w:t>
      </w:r>
      <w:proofErr w:type="spellStart"/>
      <w:proofErr w:type="gramEnd"/>
      <w:r>
        <w:rPr>
          <w:rFonts w:ascii="Source Code Pro" w:hAnsi="Source Code Pro"/>
          <w:color w:val="000000"/>
          <w:sz w:val="21"/>
        </w:rPr>
        <w:t>etc</w:t>
      </w:r>
      <w:proofErr w:type="spellEnd"/>
      <w:r>
        <w:rPr>
          <w:rFonts w:ascii="Source Code Pro" w:hAnsi="Source Code Pro"/>
          <w:color w:val="000000"/>
          <w:sz w:val="21"/>
        </w:rPr>
        <w:t>/</w:t>
      </w:r>
      <w:proofErr w:type="spellStart"/>
      <w:r>
        <w:rPr>
          <w:rFonts w:ascii="Source Code Pro" w:hAnsi="Source Code Pro"/>
          <w:color w:val="000000"/>
          <w:sz w:val="21"/>
        </w:rPr>
        <w:t>udev</w:t>
      </w:r>
      <w:proofErr w:type="spellEnd"/>
      <w:r>
        <w:rPr>
          <w:rFonts w:ascii="Source Code Pro" w:hAnsi="Source Code Pro"/>
          <w:color w:val="000000"/>
          <w:sz w:val="21"/>
        </w:rPr>
        <w:t>/</w:t>
      </w:r>
      <w:proofErr w:type="spellStart"/>
      <w:r>
        <w:rPr>
          <w:rFonts w:ascii="Source Code Pro" w:hAnsi="Source Code Pro"/>
          <w:color w:val="000000"/>
          <w:sz w:val="21"/>
        </w:rPr>
        <w:t>rules.d</w:t>
      </w:r>
      <w:proofErr w:type="spellEnd"/>
      <w:r>
        <w:rPr>
          <w:rFonts w:ascii="Source Code Pro" w:hAnsi="Source Code Pro"/>
          <w:color w:val="000000"/>
          <w:sz w:val="21"/>
        </w:rPr>
        <w:t>/.</w:t>
      </w:r>
    </w:p>
    <w:p w14:paraId="5DBE24F4" w14:textId="77777777" w:rsidR="00DA6112" w:rsidRDefault="00DA6112" w:rsidP="00DA6112">
      <w:pPr>
        <w:pStyle w:val="Standard"/>
        <w:ind w:firstLine="420"/>
        <w:rPr>
          <w:rFonts w:hint="eastAsia"/>
        </w:rPr>
      </w:pPr>
      <w:r>
        <w:rPr>
          <w:rFonts w:ascii="Source Code Pro" w:hAnsi="Source Code Pro"/>
          <w:color w:val="000000"/>
          <w:sz w:val="21"/>
        </w:rPr>
        <w:tab/>
        <w:t>99-k4a.rules</w:t>
      </w:r>
      <w:r>
        <w:rPr>
          <w:rFonts w:ascii="Source Code Pro" w:hAnsi="Source Code Pro"/>
          <w:color w:val="000000"/>
          <w:sz w:val="21"/>
        </w:rPr>
        <w:t>链接</w:t>
      </w:r>
      <w:r>
        <w:rPr>
          <w:rFonts w:ascii="Source Code Pro" w:hAnsi="Source Code Pro"/>
          <w:color w:val="000000"/>
          <w:sz w:val="21"/>
        </w:rPr>
        <w:t xml:space="preserve"> </w:t>
      </w:r>
      <w:hyperlink r:id="rId7" w:history="1">
        <w:r>
          <w:t>https://github.com/microsoft/Azure-Kinect-Sensor-SDK/blob/develop/scripts/99-k4a.rules</w:t>
        </w:r>
      </w:hyperlink>
    </w:p>
    <w:p w14:paraId="629C946F" w14:textId="77777777" w:rsidR="00DA6112" w:rsidRDefault="00DA6112" w:rsidP="00DA6112">
      <w:pPr>
        <w:pStyle w:val="Standard"/>
        <w:ind w:firstLine="420"/>
        <w:rPr>
          <w:rFonts w:ascii="Source Code Pro" w:hAnsi="Source Code Pro" w:hint="eastAsia"/>
          <w:color w:val="000000"/>
          <w:sz w:val="21"/>
        </w:rPr>
      </w:pPr>
    </w:p>
    <w:p w14:paraId="2BF74077" w14:textId="77777777" w:rsidR="00DA6112" w:rsidRDefault="00DA6112" w:rsidP="00DA6112">
      <w:pPr>
        <w:pStyle w:val="Standard"/>
        <w:ind w:firstLine="420"/>
        <w:rPr>
          <w:rFonts w:ascii="Source Code Pro" w:hAnsi="Source Code Pro" w:hint="eastAsia"/>
          <w:color w:val="999999"/>
          <w:sz w:val="21"/>
        </w:rPr>
      </w:pPr>
    </w:p>
    <w:p w14:paraId="4770DC6A" w14:textId="77777777" w:rsidR="00DA6112" w:rsidRDefault="00DA6112" w:rsidP="00DA6112">
      <w:pPr>
        <w:pStyle w:val="Standard"/>
        <w:ind w:firstLine="420"/>
        <w:rPr>
          <w:rFonts w:ascii="Source Code Pro" w:hAnsi="Source Code Pro" w:hint="eastAsia"/>
          <w:color w:val="999999"/>
          <w:sz w:val="21"/>
        </w:rPr>
      </w:pPr>
    </w:p>
    <w:p w14:paraId="4FC4976A" w14:textId="77777777" w:rsidR="00DA6112" w:rsidRDefault="00DA6112" w:rsidP="00DA6112">
      <w:pPr>
        <w:pStyle w:val="Standard"/>
        <w:ind w:firstLine="562"/>
        <w:rPr>
          <w:rFonts w:ascii="Liberation Mono" w:eastAsia="Liberation Mono" w:hAnsi="Liberation Mono"/>
          <w:b/>
          <w:bCs/>
          <w:color w:val="ED1C24"/>
          <w:sz w:val="28"/>
          <w:szCs w:val="28"/>
        </w:rPr>
      </w:pPr>
      <w:r>
        <w:rPr>
          <w:rFonts w:ascii="Liberation Mono" w:eastAsia="Liberation Mono" w:hAnsi="Liberation Mono"/>
          <w:b/>
          <w:bCs/>
          <w:color w:val="ED1C24"/>
          <w:sz w:val="28"/>
          <w:szCs w:val="28"/>
        </w:rPr>
        <w:t>三. ROS packet安装使用</w:t>
      </w:r>
    </w:p>
    <w:p w14:paraId="43F18D3B" w14:textId="77777777" w:rsidR="00DA6112" w:rsidRDefault="00DA6112" w:rsidP="00DA6112">
      <w:pPr>
        <w:pStyle w:val="Standard"/>
        <w:ind w:firstLine="562"/>
        <w:rPr>
          <w:rFonts w:ascii="Liberation Mono" w:eastAsia="Liberation Mono" w:hAnsi="Liberation Mono"/>
          <w:b/>
          <w:bCs/>
          <w:color w:val="ED1C24"/>
          <w:sz w:val="28"/>
          <w:szCs w:val="28"/>
        </w:rPr>
      </w:pPr>
    </w:p>
    <w:p w14:paraId="24C3F477" w14:textId="77777777" w:rsidR="00DA6112" w:rsidRDefault="00DA6112" w:rsidP="00DA6112">
      <w:pPr>
        <w:pStyle w:val="Textbody"/>
        <w:rPr>
          <w:rFonts w:hint="eastAsia"/>
        </w:rPr>
      </w:pPr>
      <w:r>
        <w:rPr>
          <w:rFonts w:ascii="Source Code Pro" w:eastAsia="apple-system, BlinkMacSystemFon" w:hAnsi="Source Code Pro"/>
          <w:color w:val="000000"/>
          <w:sz w:val="21"/>
          <w:szCs w:val="21"/>
        </w:rPr>
        <w:t xml:space="preserve">1. </w:t>
      </w:r>
      <w:r>
        <w:rPr>
          <w:rFonts w:ascii="Source Code Pro" w:eastAsia="apple-system, BlinkMacSystemFon" w:hAnsi="Source Code Pro"/>
          <w:color w:val="000000"/>
          <w:sz w:val="21"/>
          <w:szCs w:val="21"/>
        </w:rPr>
        <w:t>下载</w:t>
      </w:r>
      <w:r>
        <w:rPr>
          <w:rFonts w:ascii="Source Code Pro" w:eastAsia="apple-system, BlinkMacSystemFon" w:hAnsi="Source Code Pro"/>
          <w:color w:val="000000"/>
          <w:sz w:val="21"/>
          <w:szCs w:val="21"/>
        </w:rPr>
        <w:t xml:space="preserve"> </w:t>
      </w:r>
      <w:r>
        <w:rPr>
          <w:rFonts w:ascii="apple-system, BlinkMacSystemFon" w:hAnsi="apple-system, BlinkMacSystemFon"/>
          <w:color w:val="000000"/>
          <w:sz w:val="21"/>
          <w:szCs w:val="21"/>
        </w:rPr>
        <w:t>package</w:t>
      </w:r>
    </w:p>
    <w:p w14:paraId="0C863F84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rFonts w:ascii="Menlo, Monaco, Consolas, 'Andal" w:hAnsi="Menlo, Monaco, Consolas, 'Andal"/>
          <w:color w:val="0084FF"/>
          <w:sz w:val="28"/>
        </w:rPr>
        <w:t>cd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catkin_ws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/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rc</w:t>
      </w:r>
      <w:proofErr w:type="spellEnd"/>
    </w:p>
    <w:p w14:paraId="153F6CF8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rFonts w:ascii="Menlo, Monaco, Consolas, 'Andal" w:hAnsi="Menlo, Monaco, Consolas, 'Andal"/>
          <w:color w:val="121212"/>
          <w:sz w:val="28"/>
        </w:rPr>
        <w:t>git clone https://github.com/microsoft/Azure_Kinect_ROS_Driver.git</w:t>
      </w:r>
    </w:p>
    <w:p w14:paraId="3D441A8B" w14:textId="77777777" w:rsidR="00DA6112" w:rsidRDefault="00DA6112" w:rsidP="00DA6112">
      <w:pPr>
        <w:pStyle w:val="Textbody"/>
        <w:rPr>
          <w:rFonts w:eastAsia="apple-system, BlinkMacSystemFon"/>
          <w:b/>
          <w:color w:val="121212"/>
          <w:sz w:val="28"/>
        </w:rPr>
      </w:pPr>
    </w:p>
    <w:p w14:paraId="78BB2607" w14:textId="77777777" w:rsidR="00DA6112" w:rsidRDefault="00DA6112" w:rsidP="00DA6112">
      <w:pPr>
        <w:pStyle w:val="Textbody"/>
        <w:rPr>
          <w:rFonts w:eastAsia="apple-system, BlinkMacSystemFon"/>
          <w:b/>
          <w:color w:val="121212"/>
          <w:sz w:val="28"/>
        </w:rPr>
      </w:pPr>
    </w:p>
    <w:p w14:paraId="3EAECB16" w14:textId="77777777" w:rsidR="00DA6112" w:rsidRDefault="00DA6112" w:rsidP="00DA6112">
      <w:pPr>
        <w:pStyle w:val="Textbody"/>
        <w:rPr>
          <w:rFonts w:hint="eastAsia"/>
        </w:rPr>
      </w:pPr>
      <w:r>
        <w:rPr>
          <w:rFonts w:eastAsia="apple-system, BlinkMacSystemFon"/>
          <w:b/>
          <w:color w:val="121212"/>
          <w:sz w:val="28"/>
        </w:rPr>
        <w:t>2.</w:t>
      </w:r>
      <w:r>
        <w:rPr>
          <w:rFonts w:eastAsia="apple-system, BlinkMacSystemFon"/>
          <w:b/>
          <w:color w:val="121212"/>
          <w:sz w:val="28"/>
        </w:rPr>
        <w:t>修改</w:t>
      </w:r>
      <w:r>
        <w:rPr>
          <w:rFonts w:eastAsia="apple-system, BlinkMacSystemFon"/>
          <w:b/>
          <w:color w:val="121212"/>
          <w:sz w:val="28"/>
        </w:rPr>
        <w:t xml:space="preserve"> </w:t>
      </w:r>
      <w:r>
        <w:rPr>
          <w:rFonts w:ascii="apple-system, BlinkMacSystemFon" w:hAnsi="apple-system, BlinkMacSystemFon"/>
          <w:b/>
          <w:color w:val="121212"/>
          <w:sz w:val="28"/>
        </w:rPr>
        <w:t>k4a_ros_device.h</w:t>
      </w:r>
    </w:p>
    <w:p w14:paraId="52B1DE3D" w14:textId="77777777" w:rsidR="00DA6112" w:rsidRDefault="00DA6112" w:rsidP="00DA6112">
      <w:pPr>
        <w:pStyle w:val="Textbody"/>
        <w:rPr>
          <w:rFonts w:hint="eastAsia"/>
        </w:rPr>
      </w:pPr>
      <w:r>
        <w:rPr>
          <w:rFonts w:eastAsia="apple-system, BlinkMacSystemFon"/>
          <w:color w:val="121212"/>
          <w:sz w:val="28"/>
        </w:rPr>
        <w:t>路径：</w:t>
      </w:r>
      <w:r>
        <w:rPr>
          <w:rFonts w:ascii="apple-system, BlinkMacSystemFon" w:hAnsi="apple-system, BlinkMacSystemFon"/>
          <w:color w:val="121212"/>
          <w:sz w:val="28"/>
        </w:rPr>
        <w:t>Azure_Kinect_ROS_Driver/include/azure_kinect_ros_driver/k4a_ros_device.h</w:t>
      </w:r>
    </w:p>
    <w:p w14:paraId="0CA79C6F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</w:t>
      </w:r>
      <w:r>
        <w:rPr>
          <w:rStyle w:val="SourceText"/>
          <w:rFonts w:ascii="Menlo, Monaco, Consolas, 'Andal" w:hAnsi="Menlo, Monaco, Consolas, 'Andal"/>
          <w:i/>
          <w:color w:val="999999"/>
          <w:sz w:val="28"/>
        </w:rPr>
        <w:t>// Last capture timestamp for synchronizing playback capture and imu thread</w:t>
      </w:r>
    </w:p>
    <w:p w14:paraId="152912BD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     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-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   </w:t>
      </w:r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td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::</w:t>
      </w:r>
      <w:proofErr w:type="gramEnd"/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atomic_int64_t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last_capture_time_usec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_;</w:t>
      </w:r>
    </w:p>
    <w:p w14:paraId="63C089EA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     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+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   </w:t>
      </w:r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td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::</w:t>
      </w:r>
      <w:proofErr w:type="gramEnd"/>
      <w:r>
        <w:rPr>
          <w:rStyle w:val="SourceText"/>
          <w:rFonts w:ascii="Menlo, Monaco, Consolas, 'Andal" w:hAnsi="Menlo, Monaco, Consolas, 'Andal"/>
          <w:color w:val="121212"/>
          <w:sz w:val="28"/>
        </w:rPr>
        <w:t>atomic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&lt;</w:t>
      </w:r>
      <w:r>
        <w:rPr>
          <w:rStyle w:val="SourceText"/>
          <w:rFonts w:ascii="Menlo, Monaco, Consolas, 'Andal" w:hAnsi="Menlo, Monaco, Consolas, 'Andal"/>
          <w:b/>
          <w:color w:val="175199"/>
          <w:sz w:val="28"/>
        </w:rPr>
        <w:t>int64_t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&gt;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last_capture_time_usec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_;</w:t>
      </w:r>
    </w:p>
    <w:p w14:paraId="6C77CB1E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</w:t>
      </w:r>
    </w:p>
    <w:p w14:paraId="4AB83A6E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</w:t>
      </w:r>
      <w:r>
        <w:rPr>
          <w:rStyle w:val="SourceText"/>
          <w:rFonts w:ascii="Menlo, Monaco, Consolas, 'Andal" w:hAnsi="Menlo, Monaco, Consolas, 'Andal"/>
          <w:i/>
          <w:color w:val="999999"/>
          <w:sz w:val="28"/>
        </w:rPr>
        <w:t>// Last imu timestamp for synchronizing playback capture and imu thread</w:t>
      </w:r>
    </w:p>
    <w:p w14:paraId="18A6639B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     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-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   </w:t>
      </w:r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td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::</w:t>
      </w:r>
      <w:proofErr w:type="gramEnd"/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atomic_uint64_t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last_imu_time_usec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_;</w:t>
      </w:r>
    </w:p>
    <w:p w14:paraId="4247FC63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     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-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   </w:t>
      </w:r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td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::</w:t>
      </w:r>
      <w:proofErr w:type="spellStart"/>
      <w:proofErr w:type="gramEnd"/>
      <w:r>
        <w:rPr>
          <w:rStyle w:val="SourceText"/>
          <w:rFonts w:ascii="Menlo, Monaco, Consolas, 'Andal" w:hAnsi="Menlo, Monaco, Consolas, 'Andal"/>
          <w:color w:val="121212"/>
          <w:sz w:val="28"/>
        </w:rPr>
        <w:t>atomic_bool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imu_stream_end_of_file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_;</w:t>
      </w:r>
    </w:p>
    <w:p w14:paraId="5EAA3BF4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     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+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   </w:t>
      </w:r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td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::</w:t>
      </w:r>
      <w:proofErr w:type="gramEnd"/>
      <w:r>
        <w:rPr>
          <w:rStyle w:val="SourceText"/>
          <w:rFonts w:ascii="Menlo, Monaco, Consolas, 'Andal" w:hAnsi="Menlo, Monaco, Consolas, 'Andal"/>
          <w:color w:val="121212"/>
          <w:sz w:val="28"/>
        </w:rPr>
        <w:t>atomic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&lt;</w:t>
      </w:r>
      <w:r>
        <w:rPr>
          <w:rStyle w:val="SourceText"/>
          <w:rFonts w:ascii="Menlo, Monaco, Consolas, 'Andal" w:hAnsi="Menlo, Monaco, Consolas, 'Andal"/>
          <w:b/>
          <w:color w:val="175199"/>
          <w:sz w:val="28"/>
        </w:rPr>
        <w:t>uint64_t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&gt;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last_imu_time_usec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_;</w:t>
      </w:r>
    </w:p>
    <w:p w14:paraId="43CADF40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color w:val="121212"/>
        </w:rPr>
        <w:t xml:space="preserve">       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+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   </w:t>
      </w:r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std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::</w:t>
      </w:r>
      <w:proofErr w:type="gramEnd"/>
      <w:r>
        <w:rPr>
          <w:rStyle w:val="SourceText"/>
          <w:rFonts w:ascii="Menlo, Monaco, Consolas, 'Andal" w:hAnsi="Menlo, Monaco, Consolas, 'Andal"/>
          <w:color w:val="121212"/>
          <w:sz w:val="28"/>
        </w:rPr>
        <w:t>atomic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&lt;</w:t>
      </w:r>
      <w:r>
        <w:rPr>
          <w:rStyle w:val="SourceText"/>
          <w:rFonts w:ascii="Menlo, Monaco, Consolas, 'Andal" w:hAnsi="Menlo, Monaco, Consolas, 'Andal"/>
          <w:b/>
          <w:color w:val="175199"/>
          <w:sz w:val="28"/>
        </w:rPr>
        <w:t>bool</w:t>
      </w:r>
      <w:r>
        <w:rPr>
          <w:rStyle w:val="SourceText"/>
          <w:rFonts w:ascii="Menlo, Monaco, Consolas, 'Andal" w:hAnsi="Menlo, Monaco, Consolas, 'Andal"/>
          <w:b/>
          <w:color w:val="121212"/>
          <w:sz w:val="28"/>
        </w:rPr>
        <w:t>&gt;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imu_stream_end_of_file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>_;</w:t>
      </w:r>
    </w:p>
    <w:p w14:paraId="58E36B65" w14:textId="77777777" w:rsidR="00DA6112" w:rsidRDefault="00DA6112" w:rsidP="00DA6112">
      <w:pPr>
        <w:pStyle w:val="Textbody"/>
        <w:rPr>
          <w:rFonts w:eastAsia="apple-system, BlinkMacSystemFon"/>
          <w:b/>
          <w:color w:val="121212"/>
          <w:sz w:val="28"/>
        </w:rPr>
      </w:pPr>
    </w:p>
    <w:p w14:paraId="279BF708" w14:textId="77777777" w:rsidR="00DA6112" w:rsidRDefault="00DA6112" w:rsidP="00DA6112">
      <w:pPr>
        <w:pStyle w:val="Textbody"/>
        <w:rPr>
          <w:rFonts w:eastAsia="apple-system, BlinkMacSystemFon"/>
          <w:b/>
          <w:color w:val="121212"/>
          <w:sz w:val="28"/>
        </w:rPr>
      </w:pPr>
      <w:r>
        <w:rPr>
          <w:rFonts w:eastAsia="apple-system, BlinkMacSystemFon"/>
          <w:b/>
          <w:color w:val="121212"/>
          <w:sz w:val="28"/>
        </w:rPr>
        <w:t>3.</w:t>
      </w:r>
      <w:r>
        <w:rPr>
          <w:rFonts w:eastAsia="apple-system, BlinkMacSystemFon"/>
          <w:b/>
          <w:color w:val="121212"/>
          <w:sz w:val="28"/>
        </w:rPr>
        <w:t>编译</w:t>
      </w:r>
    </w:p>
    <w:p w14:paraId="2560B29E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rFonts w:ascii="Menlo, Monaco, Consolas, 'Andal" w:hAnsi="Menlo, Monaco, Consolas, 'Andal"/>
          <w:color w:val="0084FF"/>
          <w:sz w:val="28"/>
        </w:rPr>
        <w:t>cd</w:t>
      </w:r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catkin_ws</w:t>
      </w:r>
      <w:proofErr w:type="spellEnd"/>
    </w:p>
    <w:p w14:paraId="09B12088" w14:textId="77777777" w:rsidR="00DA6112" w:rsidRDefault="00DA6112" w:rsidP="00DA6112">
      <w:pPr>
        <w:pStyle w:val="PreformattedText"/>
        <w:shd w:val="clear" w:color="auto" w:fill="F6F6F6"/>
      </w:pP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catkin_make</w:t>
      </w:r>
      <w:proofErr w:type="spellEnd"/>
    </w:p>
    <w:p w14:paraId="6B39BFAB" w14:textId="77777777" w:rsidR="00DA6112" w:rsidRDefault="00DA6112" w:rsidP="00DA6112">
      <w:pPr>
        <w:pStyle w:val="Textbody"/>
        <w:rPr>
          <w:rFonts w:eastAsia="apple-system, BlinkMacSystemFon"/>
          <w:b/>
          <w:color w:val="121212"/>
          <w:sz w:val="28"/>
        </w:rPr>
      </w:pPr>
    </w:p>
    <w:p w14:paraId="217B0127" w14:textId="77777777" w:rsidR="00DA6112" w:rsidRDefault="00DA6112" w:rsidP="00DA6112">
      <w:pPr>
        <w:pStyle w:val="Textbody"/>
        <w:rPr>
          <w:rFonts w:eastAsia="apple-system, BlinkMacSystemFon"/>
          <w:b/>
          <w:color w:val="121212"/>
          <w:sz w:val="28"/>
        </w:rPr>
      </w:pPr>
      <w:r>
        <w:rPr>
          <w:rFonts w:eastAsia="apple-system, BlinkMacSystemFon"/>
          <w:b/>
          <w:color w:val="121212"/>
          <w:sz w:val="28"/>
        </w:rPr>
        <w:t>4.</w:t>
      </w:r>
      <w:r>
        <w:rPr>
          <w:rFonts w:eastAsia="apple-system, BlinkMacSystemFon"/>
          <w:b/>
          <w:color w:val="121212"/>
          <w:sz w:val="28"/>
        </w:rPr>
        <w:t>测试</w:t>
      </w:r>
    </w:p>
    <w:p w14:paraId="06E7FCBA" w14:textId="77777777" w:rsidR="00DA6112" w:rsidRDefault="00DA6112" w:rsidP="00DA6112">
      <w:pPr>
        <w:pStyle w:val="PreformattedText"/>
        <w:shd w:val="clear" w:color="auto" w:fill="F6F6F6"/>
      </w:pP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roslaunch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azure_kinect_ros_driver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</w:t>
      </w:r>
      <w:proofErr w:type="spellStart"/>
      <w:proofErr w:type="gramStart"/>
      <w:r>
        <w:rPr>
          <w:rStyle w:val="SourceText"/>
          <w:rFonts w:ascii="Menlo, Monaco, Consolas, 'Andal" w:hAnsi="Menlo, Monaco, Consolas, 'Andal"/>
          <w:color w:val="121212"/>
          <w:sz w:val="28"/>
        </w:rPr>
        <w:t>driver.launch</w:t>
      </w:r>
      <w:proofErr w:type="spellEnd"/>
      <w:proofErr w:type="gramEnd"/>
    </w:p>
    <w:p w14:paraId="0CD730F5" w14:textId="77777777" w:rsidR="00DA6112" w:rsidRDefault="00DA6112" w:rsidP="00DA6112">
      <w:pPr>
        <w:pStyle w:val="PreformattedText"/>
        <w:shd w:val="clear" w:color="auto" w:fill="F6F6F6"/>
      </w:pPr>
      <w:r>
        <w:rPr>
          <w:rStyle w:val="SourceText"/>
          <w:rFonts w:ascii="Menlo, Monaco, Consolas, 'Andal" w:hAnsi="Menlo, Monaco, Consolas, 'Andal"/>
          <w:i/>
          <w:color w:val="999999"/>
          <w:sz w:val="28"/>
        </w:rPr>
        <w:t xml:space="preserve"># Global Fixed Frame: </w:t>
      </w:r>
      <w:proofErr w:type="spellStart"/>
      <w:r>
        <w:rPr>
          <w:rStyle w:val="SourceText"/>
          <w:rFonts w:ascii="Menlo, Monaco, Consolas, 'Andal" w:hAnsi="Menlo, Monaco, Consolas, 'Andal"/>
          <w:i/>
          <w:color w:val="999999"/>
          <w:sz w:val="28"/>
        </w:rPr>
        <w:t>rgb_camera_link</w:t>
      </w:r>
      <w:proofErr w:type="spellEnd"/>
    </w:p>
    <w:p w14:paraId="367DE220" w14:textId="77777777" w:rsidR="00DA6112" w:rsidRDefault="00DA6112" w:rsidP="00DA6112">
      <w:pPr>
        <w:pStyle w:val="PreformattedText"/>
        <w:shd w:val="clear" w:color="auto" w:fill="F6F6F6"/>
      </w:pPr>
    </w:p>
    <w:p w14:paraId="1658A52B" w14:textId="77777777" w:rsidR="00DA6112" w:rsidRDefault="00DA6112" w:rsidP="00DA6112">
      <w:pPr>
        <w:pStyle w:val="PreformattedText"/>
        <w:shd w:val="clear" w:color="auto" w:fill="F6F6F6"/>
      </w:pPr>
      <w:proofErr w:type="spellStart"/>
      <w:r>
        <w:rPr>
          <w:rStyle w:val="SourceText"/>
          <w:rFonts w:ascii="Menlo, Monaco, Consolas, 'Andal" w:hAnsi="Menlo, Monaco, Consolas, 'Andal"/>
          <w:color w:val="121212"/>
          <w:sz w:val="28"/>
        </w:rPr>
        <w:t>rostopic</w:t>
      </w:r>
      <w:proofErr w:type="spellEnd"/>
      <w:r>
        <w:rPr>
          <w:rStyle w:val="SourceText"/>
          <w:rFonts w:ascii="Menlo, Monaco, Consolas, 'Andal" w:hAnsi="Menlo, Monaco, Consolas, 'Andal"/>
          <w:color w:val="121212"/>
          <w:sz w:val="28"/>
        </w:rPr>
        <w:t xml:space="preserve"> list</w:t>
      </w:r>
    </w:p>
    <w:p w14:paraId="61C5174B" w14:textId="77777777" w:rsidR="00DA6112" w:rsidRDefault="00DA6112" w:rsidP="00DA6112">
      <w:pPr>
        <w:pStyle w:val="Textbody"/>
        <w:rPr>
          <w:rFonts w:hint="eastAsia"/>
        </w:rPr>
      </w:pPr>
      <w:r>
        <w:lastRenderedPageBreak/>
        <w:br/>
      </w:r>
    </w:p>
    <w:p w14:paraId="611B8CAF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78F0F9C0" w14:textId="77777777" w:rsidR="00DA6112" w:rsidRDefault="00DA6112" w:rsidP="00DA6112">
      <w:pPr>
        <w:pStyle w:val="Standard"/>
        <w:ind w:firstLine="420"/>
        <w:rPr>
          <w:rFonts w:hint="eastAsia"/>
        </w:rPr>
      </w:pPr>
    </w:p>
    <w:p w14:paraId="0B4165BB" w14:textId="77777777" w:rsidR="0042173D" w:rsidRPr="00DA6112" w:rsidRDefault="0042173D"/>
    <w:sectPr w:rsidR="0042173D" w:rsidRPr="00DA6112">
      <w:pgSz w:w="11906" w:h="16838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Noto Sans CJK SC">
    <w:altName w:val="Calibri"/>
    <w:charset w:val="00"/>
    <w:family w:val="auto"/>
    <w:pitch w:val="variable"/>
  </w:font>
  <w:font w:name="Liberation Mono">
    <w:altName w:val="Calibri"/>
    <w:charset w:val="00"/>
    <w:family w:val="modern"/>
    <w:pitch w:val="fixed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SFMono-Regular, Consolas, 'Libe">
    <w:altName w:val="Calibri"/>
    <w:charset w:val="00"/>
    <w:family w:val="auto"/>
    <w:pitch w:val="default"/>
  </w:font>
  <w:font w:name="Source Code Pro">
    <w:altName w:val="Consolas"/>
    <w:charset w:val="00"/>
    <w:family w:val="auto"/>
    <w:pitch w:val="default"/>
  </w:font>
  <w:font w:name="apple-system, 'SF UI Text', Ari">
    <w:altName w:val="Calibri"/>
    <w:charset w:val="00"/>
    <w:family w:val="auto"/>
    <w:pitch w:val="default"/>
  </w:font>
  <w:font w:name="apple-system, BlinkMacSystemFon">
    <w:altName w:val="Calibri"/>
    <w:charset w:val="00"/>
    <w:family w:val="auto"/>
    <w:pitch w:val="default"/>
  </w:font>
  <w:font w:name="Menlo, Monaco, Consolas, 'Andal">
    <w:altName w:val="Calibri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0NjM2M7W0MDY0MbJQ0lEKTi0uzszPAykwrAUALM3kxSwAAAA="/>
  </w:docVars>
  <w:rsids>
    <w:rsidRoot w:val="00DA6112"/>
    <w:rsid w:val="00064449"/>
    <w:rsid w:val="002A7395"/>
    <w:rsid w:val="0042173D"/>
    <w:rsid w:val="007E0007"/>
    <w:rsid w:val="00C46312"/>
    <w:rsid w:val="00DA6112"/>
    <w:rsid w:val="00EC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C024F"/>
  <w15:chartTrackingRefBased/>
  <w15:docId w15:val="{29D0C435-85F9-4EEA-9438-DF8479F96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aliases w:val="三线表"/>
    <w:basedOn w:val="a1"/>
    <w:rsid w:val="00EC1B23"/>
    <w:pPr>
      <w:ind w:firstLineChars="200" w:firstLine="200"/>
      <w:jc w:val="both"/>
    </w:pPr>
    <w:rPr>
      <w:rFonts w:ascii="Times New Roman" w:eastAsia="宋体" w:hAnsi="Times New Roman"/>
      <w:kern w:val="0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Standard">
    <w:name w:val="Standard"/>
    <w:rsid w:val="00DA6112"/>
    <w:pPr>
      <w:suppressAutoHyphens/>
      <w:autoSpaceDN w:val="0"/>
      <w:textAlignment w:val="baseline"/>
    </w:pPr>
    <w:rPr>
      <w:rFonts w:ascii="Liberation Serif" w:eastAsia="等线" w:hAnsi="Liberation Serif" w:cs="Noto Sans CJK SC"/>
      <w:kern w:val="3"/>
      <w:sz w:val="24"/>
      <w:szCs w:val="24"/>
      <w:lang w:bidi="hi-IN"/>
    </w:rPr>
  </w:style>
  <w:style w:type="paragraph" w:customStyle="1" w:styleId="Textbody">
    <w:name w:val="Text body"/>
    <w:basedOn w:val="Standard"/>
    <w:rsid w:val="00DA6112"/>
    <w:pPr>
      <w:spacing w:after="140" w:line="276" w:lineRule="auto"/>
    </w:pPr>
  </w:style>
  <w:style w:type="paragraph" w:customStyle="1" w:styleId="PreformattedText">
    <w:name w:val="Preformatted Text"/>
    <w:basedOn w:val="Standard"/>
    <w:rsid w:val="00DA6112"/>
    <w:rPr>
      <w:rFonts w:ascii="Liberation Mono" w:eastAsia="DejaVu Sans Mono" w:hAnsi="Liberation Mono" w:cs="Liberation Mono"/>
      <w:sz w:val="20"/>
      <w:szCs w:val="20"/>
    </w:rPr>
  </w:style>
  <w:style w:type="character" w:customStyle="1" w:styleId="SourceText">
    <w:name w:val="Source Text"/>
    <w:rsid w:val="00DA6112"/>
    <w:rPr>
      <w:rFonts w:ascii="Liberation Mono" w:eastAsia="DejaVu Sans Mono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microsoft/Azure-Kinect-Sensor-SDK/blob/develop/scripts/99-k4a.rule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microsoft/Azure-Kinect-Sensor-SDK.git" TargetMode="External"/><Relationship Id="rId5" Type="http://schemas.openxmlformats.org/officeDocument/2006/relationships/hyperlink" Target="https://packages.microsoft.com/ubuntu/18.04/prod" TargetMode="External"/><Relationship Id="rId4" Type="http://schemas.openxmlformats.org/officeDocument/2006/relationships/hyperlink" Target="https://blog.csdn.net/wjjwangde/article/details/109808371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34</Words>
  <Characters>2476</Characters>
  <Application>Microsoft Office Word</Application>
  <DocSecurity>0</DocSecurity>
  <Lines>20</Lines>
  <Paragraphs>5</Paragraphs>
  <ScaleCrop>false</ScaleCrop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史 瑞笠</dc:creator>
  <cp:keywords/>
  <dc:description/>
  <cp:lastModifiedBy>史 瑞笠</cp:lastModifiedBy>
  <cp:revision>1</cp:revision>
  <dcterms:created xsi:type="dcterms:W3CDTF">2023-03-01T09:26:00Z</dcterms:created>
  <dcterms:modified xsi:type="dcterms:W3CDTF">2023-03-01T09:26:00Z</dcterms:modified>
</cp:coreProperties>
</file>